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_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1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_s_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, 2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_s_education_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, 1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_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, 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r_average_household_income_per_month_BD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3, 2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_s_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_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1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_of_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, 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5T19:51:38Z</dcterms:created>
  <dcterms:modified xsi:type="dcterms:W3CDTF">2024-06-15T19:5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